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1C00" w:rsidRDefault="00AC546D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6.55pt;margin-top:214.05pt;width:582.8pt;height:7.9pt;z-index:251662336;mso-position-horizontal-relative:text;mso-position-vertical-relative:text;mso-width-relative:page;mso-height-relative:page" o:hrpct="0" o:hralign="center" o:hr="t">
            <v:imagedata r:id="rId8" o:title="BD21309_"/>
          </v:shape>
        </w:pict>
      </w:r>
      <w:r w:rsidR="002715C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3E95685" wp14:editId="39A908A1">
                <wp:simplePos x="0" y="0"/>
                <wp:positionH relativeFrom="column">
                  <wp:posOffset>-104775</wp:posOffset>
                </wp:positionH>
                <wp:positionV relativeFrom="paragraph">
                  <wp:posOffset>-224155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C1C00" w:rsidRDefault="004C1C00" w:rsidP="004C1C00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MPETENCE BASED EDUCATION</w:t>
                              </w:r>
                            </w:p>
                            <w:p w:rsidR="004C1C00" w:rsidRDefault="004C1C00" w:rsidP="004C1C00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GRADE 7</w:t>
                              </w:r>
                            </w:p>
                            <w:p w:rsidR="004C1C00" w:rsidRDefault="004C1C00" w:rsidP="004C1C00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DE: 009/2025</w:t>
                              </w:r>
                            </w:p>
                            <w:p w:rsidR="004C1C00" w:rsidRDefault="004C1C00" w:rsidP="004C1C00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SOCIAL STUDIES</w:t>
                              </w:r>
                            </w:p>
                            <w:p w:rsidR="004C1C00" w:rsidRDefault="004C1C00" w:rsidP="004C1C00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8.25pt;margin-top:-17.65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XWL6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">
                <v:roundrect id="Rounded Rectangle 2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4C1C00" w:rsidRDefault="004C1C00" w:rsidP="004C1C00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MPETENCE BASED EDUCATION</w:t>
                        </w:r>
                      </w:p>
                      <w:p w:rsidR="004C1C00" w:rsidRDefault="004C1C00" w:rsidP="004C1C00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GRADE 7</w:t>
                        </w:r>
                      </w:p>
                      <w:p w:rsidR="004C1C00" w:rsidRDefault="004C1C00" w:rsidP="004C1C00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DE: 009/2025</w:t>
                        </w:r>
                      </w:p>
                      <w:p w:rsidR="004C1C00" w:rsidRDefault="004C1C00" w:rsidP="004C1C00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SOCIAL STUDIES</w:t>
                        </w:r>
                      </w:p>
                      <w:p w:rsidR="004C1C00" w:rsidRDefault="004C1C00" w:rsidP="004C1C00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4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4C1C00" w:rsidRDefault="004C1C00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C1C00" w:rsidRDefault="004C1C00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C1C00" w:rsidRDefault="002715CC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01105125" wp14:editId="6A05A15A">
            <wp:simplePos x="0" y="0"/>
            <wp:positionH relativeFrom="column">
              <wp:posOffset>3241040</wp:posOffset>
            </wp:positionH>
            <wp:positionV relativeFrom="paragraph">
              <wp:posOffset>93345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1C00" w:rsidRDefault="004C1C00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C1C00" w:rsidRDefault="004C1C00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C1C00" w:rsidRDefault="004C1C00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C1C00" w:rsidRDefault="004C1C00" w:rsidP="004C1C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C1C00" w:rsidRDefault="004C1C00" w:rsidP="004C1C00">
      <w:pPr>
        <w:pStyle w:val="Heading2"/>
        <w:rPr>
          <w:color w:val="auto"/>
        </w:rPr>
      </w:pPr>
      <w:r>
        <w:rPr>
          <w:color w:val="auto"/>
        </w:rPr>
        <w:t>SECTION A: (20 Marks)</w:t>
      </w:r>
    </w:p>
    <w:p w:rsidR="004C1C00" w:rsidRDefault="004C1C00" w:rsidP="00E14BCF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FFFFFF" w:themeColor="background1"/>
          <w:sz w:val="24"/>
          <w:szCs w:val="24"/>
        </w:rPr>
        <w:sectPr w:rsidR="004C1C00" w:rsidSect="00AB2D2F">
          <w:footerReference w:type="default" r:id="rId14"/>
          <w:type w:val="continuous"/>
          <w:pgSz w:w="12240" w:h="15840"/>
          <w:pgMar w:top="709" w:right="474" w:bottom="567" w:left="426" w:header="720" w:footer="720" w:gutter="0"/>
          <w:pgBorders w:offsetFrom="page">
            <w:top w:val="single" w:sz="4" w:space="15" w:color="auto"/>
            <w:left w:val="single" w:sz="4" w:space="13" w:color="auto"/>
            <w:bottom w:val="single" w:sz="4" w:space="23" w:color="auto"/>
            <w:right w:val="single" w:sz="4" w:space="13" w:color="auto"/>
          </w:pgBorders>
          <w:cols w:space="720"/>
          <w:docGrid w:linePitch="360"/>
        </w:sectPr>
      </w:pP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7"/>
        <w:gridCol w:w="4419"/>
      </w:tblGrid>
      <w:tr w:rsidR="004C1C00" w:rsidRPr="00180077" w:rsidTr="004C1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Question No.</w:t>
            </w:r>
          </w:p>
        </w:tc>
        <w:tc>
          <w:tcPr>
            <w:tcW w:w="45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558" w:type="dxa"/>
            <w:hideMark/>
          </w:tcPr>
          <w:p w:rsidR="004C1C00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lculation:</w:t>
            </w: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Longitude difference = 45° E+15° W=60°.</w:t>
            </w: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Time difference = 60°×4 minutes/degree=240 minutes=4 hours.</w:t>
            </w: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 </w:t>
            </w:r>
            <w:proofErr w:type="spellStart"/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Aaiun</w:t>
            </w:r>
            <w:proofErr w:type="spellEnd"/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west of Mogadishu, so the time will be earlier.</w:t>
            </w: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9:00 p.m.−4 hours=5:00 p.m.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C1C00" w:rsidRPr="00180077" w:rsidTr="004C1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558" w:type="dxa"/>
            <w:hideMark/>
          </w:tcPr>
          <w:p w:rsidR="004C1C00" w:rsidRPr="00180077" w:rsidRDefault="004C1C00" w:rsidP="00E14BC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07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/>
    <w:p w:rsidR="004C1C00" w:rsidRDefault="004C1C00" w:rsidP="00180077">
      <w:pPr>
        <w:sectPr w:rsidR="004C1C00" w:rsidSect="004C1C00">
          <w:type w:val="continuous"/>
          <w:pgSz w:w="12240" w:h="15840"/>
          <w:pgMar w:top="709" w:right="474" w:bottom="567" w:left="426" w:header="720" w:footer="720" w:gutter="0"/>
          <w:pgBorders w:offsetFrom="page">
            <w:top w:val="single" w:sz="4" w:space="15" w:color="auto"/>
            <w:left w:val="single" w:sz="4" w:space="13" w:color="auto"/>
            <w:bottom w:val="single" w:sz="4" w:space="23" w:color="auto"/>
            <w:right w:val="single" w:sz="4" w:space="13" w:color="auto"/>
          </w:pgBorders>
          <w:cols w:num="2" w:space="720"/>
          <w:docGrid w:linePitch="360"/>
        </w:sectPr>
      </w:pPr>
    </w:p>
    <w:p w:rsidR="004C1C00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lastRenderedPageBreak/>
        <w:t>SECTION B</w:t>
      </w:r>
    </w:p>
    <w:p w:rsidR="004C1C00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TASK 1: MAPWORK (5 Marks)</w:t>
      </w:r>
    </w:p>
    <w:p w:rsidR="004C1C00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21</w:t>
      </w: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i) Scale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ii) Key/Legend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  <w:r w:rsidRPr="004C1C00">
        <w:rPr>
          <w:rFonts w:ascii="Times New Roman" w:hAnsi="Times New Roman" w:cs="Times New Roman"/>
          <w:sz w:val="24"/>
          <w:szCs w:val="24"/>
        </w:rPr>
        <w:t xml:space="preserve"> South/South-East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c)</w:t>
      </w:r>
      <w:r w:rsidRPr="004C1C00">
        <w:rPr>
          <w:rFonts w:ascii="Times New Roman" w:hAnsi="Times New Roman" w:cs="Times New Roman"/>
          <w:sz w:val="24"/>
          <w:szCs w:val="24"/>
        </w:rPr>
        <w:t xml:space="preserve"> A topographical map shows detailed natural and man-made features of an area using contour lines and symbols, often with precise measurements. A sketch map is a simple, hand-drawn map that shows general features and locations without strict adherence to scale or precise detail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TASK 2: CITIZENSHIP (5 Marks)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22</w:t>
      </w:r>
      <w:r w:rsidR="00180077"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atriotism/National Unity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Social Justice/Human Dignity/Equality/Integrity/Sustainable Development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  <w:r w:rsidRPr="004C1C00">
        <w:rPr>
          <w:rFonts w:ascii="Times New Roman" w:hAnsi="Times New Roman" w:cs="Times New Roman"/>
          <w:sz w:val="24"/>
          <w:szCs w:val="24"/>
        </w:rPr>
        <w:t xml:space="preserve"> Non-discrimination as a human right means treating all individuals fairly and equally, regardless of their background, beliefs, or characteristics, and ensuring everyone has the same opportunitie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c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o foster understanding and respect for diverse cultures and perspectives globally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o encourage collaborative efforts in addressing global challenges like climate change and poverty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TASK 3: HISTORY (30 Marks)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3. </w:t>
      </w:r>
      <w:proofErr w:type="gramStart"/>
      <w:r w:rsidR="00180077" w:rsidRPr="004C1C00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180077" w:rsidRPr="004C1C00">
        <w:rPr>
          <w:rFonts w:ascii="Times New Roman" w:hAnsi="Times New Roman" w:cs="Times New Roman"/>
          <w:sz w:val="24"/>
          <w:szCs w:val="24"/>
        </w:rPr>
        <w:t>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anel 1: Religious/Creation theory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anel 2: Scientific/Evolutionary theory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anel 3: Mythical theory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lastRenderedPageBreak/>
        <w:t>b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he scientific theory suggests that human beings evolved over millions of years from earlier primate ancestors through a process of natural selection and adaptation.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4. </w:t>
      </w:r>
      <w:proofErr w:type="gramStart"/>
      <w:r w:rsidR="00180077" w:rsidRPr="004C1C00">
        <w:rPr>
          <w:rFonts w:ascii="Times New Roman" w:hAnsi="Times New Roman" w:cs="Times New Roman"/>
          <w:b/>
          <w:sz w:val="24"/>
          <w:szCs w:val="24"/>
        </w:rPr>
        <w:t>a</w:t>
      </w:r>
      <w:proofErr w:type="gramEnd"/>
      <w:r w:rsidR="00180077" w:rsidRPr="004C1C00">
        <w:rPr>
          <w:rFonts w:ascii="Times New Roman" w:hAnsi="Times New Roman" w:cs="Times New Roman"/>
          <w:b/>
          <w:sz w:val="24"/>
          <w:szCs w:val="24"/>
        </w:rPr>
        <w:t>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Kush/Nubia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Great Zimbabwe/Aksum/Ghana/Mali/Songhai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Availability of natural resources like gold and iron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Strategic location for trade routes, enabling commerce and cultural exchange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c)</w:t>
      </w:r>
      <w:r w:rsidRPr="004C1C00">
        <w:rPr>
          <w:rFonts w:ascii="Times New Roman" w:hAnsi="Times New Roman" w:cs="Times New Roman"/>
          <w:sz w:val="24"/>
          <w:szCs w:val="24"/>
        </w:rPr>
        <w:t xml:space="preserve"> Development of writing (hieroglyphics), advancements in mathematics, architecture (pyramids), or medical knowledge.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5. </w:t>
      </w:r>
      <w:proofErr w:type="gramStart"/>
      <w:r w:rsidR="00180077" w:rsidRPr="004C1C00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180077" w:rsidRPr="004C1C00">
        <w:rPr>
          <w:rFonts w:ascii="Times New Roman" w:hAnsi="Times New Roman" w:cs="Times New Roman"/>
          <w:sz w:val="24"/>
          <w:szCs w:val="24"/>
        </w:rPr>
        <w:t>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Zanzibar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Kilwa/Mombasa/</w:t>
      </w:r>
      <w:proofErr w:type="spellStart"/>
      <w:r w:rsidRPr="004C1C00">
        <w:rPr>
          <w:rFonts w:ascii="Times New Roman" w:hAnsi="Times New Roman" w:cs="Times New Roman"/>
          <w:sz w:val="24"/>
          <w:szCs w:val="24"/>
        </w:rPr>
        <w:t>Lamu</w:t>
      </w:r>
      <w:proofErr w:type="spellEnd"/>
      <w:r w:rsidRPr="004C1C00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C1C00">
        <w:rPr>
          <w:rFonts w:ascii="Times New Roman" w:hAnsi="Times New Roman" w:cs="Times New Roman"/>
          <w:sz w:val="24"/>
          <w:szCs w:val="24"/>
        </w:rPr>
        <w:t>Malindi</w:t>
      </w:r>
      <w:proofErr w:type="spellEnd"/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Introduction of Islam, influencing religion, law, and culture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Development of Swahili language and culture, a blend of Bantu and Arabic.</w:t>
      </w:r>
    </w:p>
    <w:p w:rsidR="004C1C00" w:rsidRDefault="004C1C00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c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he Indian Ocean Slave Trade violated human rights by denying individuals their freedom, subjecting them to cruel and inhumane treatment, and treating them as property rather than human being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6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Basin irrigation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1C00">
        <w:rPr>
          <w:rFonts w:ascii="Times New Roman" w:hAnsi="Times New Roman" w:cs="Times New Roman"/>
          <w:sz w:val="24"/>
          <w:szCs w:val="24"/>
        </w:rPr>
        <w:t>Shadoof</w:t>
      </w:r>
      <w:proofErr w:type="spellEnd"/>
      <w:r w:rsidRPr="004C1C00">
        <w:rPr>
          <w:rFonts w:ascii="Times New Roman" w:hAnsi="Times New Roman" w:cs="Times New Roman"/>
          <w:sz w:val="24"/>
          <w:szCs w:val="24"/>
        </w:rPr>
        <w:t>/Archimedes' screw/Canal irrigation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lastRenderedPageBreak/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i) Oral interviews/Oral traditions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ii) Analyzing written documents (e.g., historical texts, diaries, letters)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7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Search for raw materials for industries in Europe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Search for new markets for European manufactured good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he Berlin Conference of 1884-1885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c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Kenya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Uganda/Nigeria/Ghana (Gold Coast)/South Africa/Egypt/Sudan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d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Effective Occupation: European powers had to demonstrate actual control over territories to claim them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Notification: Powers claiming territory had to inform other signatory power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TASK 4: GEOGRAPHY (30 Marks)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8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  <w:r w:rsidRPr="004C1C00">
        <w:rPr>
          <w:rFonts w:ascii="Times New Roman" w:hAnsi="Times New Roman" w:cs="Times New Roman"/>
          <w:sz w:val="24"/>
          <w:szCs w:val="24"/>
        </w:rPr>
        <w:t xml:space="preserve"> Abuja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Sahara Desert/Kalahari Desert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River Nile/Mount Kilimanjaro/Great Rift Valley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lastRenderedPageBreak/>
        <w:t>c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A. Saturn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B. Earth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29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It is painted white to reflect sunlight and prevent excessive heat absorption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It has </w:t>
      </w:r>
      <w:proofErr w:type="spellStart"/>
      <w:r w:rsidRPr="004C1C00">
        <w:rPr>
          <w:rFonts w:ascii="Times New Roman" w:hAnsi="Times New Roman" w:cs="Times New Roman"/>
          <w:sz w:val="24"/>
          <w:szCs w:val="24"/>
        </w:rPr>
        <w:t>louvred</w:t>
      </w:r>
      <w:proofErr w:type="spellEnd"/>
      <w:r w:rsidRPr="004C1C00">
        <w:rPr>
          <w:rFonts w:ascii="Times New Roman" w:hAnsi="Times New Roman" w:cs="Times New Roman"/>
          <w:sz w:val="24"/>
          <w:szCs w:val="24"/>
        </w:rPr>
        <w:t xml:space="preserve"> sides to allow free circulation of air while protecting instruments from direct sunlight and precipitation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Open, level ground away from obstructions like tall buildings or tree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Good accessibility for observation and maintenance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c) Knowing weather patterns is significant to a pilot as it helps them plan safe flight routes, avoid dangerous weather conditions, and anticipate potential delays or turbulences.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30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i) Genetic factors/Inherited traits (e.g., physical appearance, aptitudes)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ii) Environmental factors (e.g., upbringing, culture, education, experiences)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b) Promoting solidarity in a community is important because it fosters a sense of unity, mutual support, and collective responsibility, leading to stronger social bonds and better problem-solving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31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Respecting and celebrating cultural diversity through events or discussion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racticing active listening and empathy when interacting with peers from different background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32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o gain first-hand information and practical experience on a topic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To observe and analyze real-world phenomena and connect theoretical knowledge with practical application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Unfavorable weather condition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Challenges in accessing certain areas or obtaining necessary permission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33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  <w:r w:rsidRPr="004C1C00">
        <w:rPr>
          <w:rFonts w:ascii="Times New Roman" w:hAnsi="Times New Roman" w:cs="Times New Roman"/>
          <w:sz w:val="24"/>
          <w:szCs w:val="24"/>
        </w:rPr>
        <w:t xml:space="preserve"> Community service learning is important for learners as it helps them develop practical skills, civic responsibility, and a deeper understanding of community need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Identifying a community need or issue to addres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lanning the project activities, resources, and timeline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TASK 5: LIFE SKILLS (10 Marks)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34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Geographer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Historian/Sociologist/Anthropologist/Archivist/Museum Curator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lastRenderedPageBreak/>
        <w:t>b) Knowing your personal abilities and interests can guide you in choosing a suitable career by helping you identify what you are good at and what you enjoy, leading to a career path that aligns with your strengths and passions, thus increasing job satisfaction and success.</w:t>
      </w: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35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a)</w:t>
      </w:r>
      <w:r w:rsidRPr="004C1C00">
        <w:rPr>
          <w:rFonts w:ascii="Times New Roman" w:hAnsi="Times New Roman" w:cs="Times New Roman"/>
          <w:sz w:val="24"/>
          <w:szCs w:val="24"/>
        </w:rPr>
        <w:t xml:space="preserve"> Active listening/Communication/Compromise/Empathy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b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Misunderstanding/Miscommunication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Differences in opinions/Competition over resources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c)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Encouraging open and honest communication among students to address issues early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ii)</w:t>
      </w:r>
      <w:r w:rsidRPr="004C1C00">
        <w:rPr>
          <w:rFonts w:ascii="Times New Roman" w:hAnsi="Times New Roman" w:cs="Times New Roman"/>
          <w:sz w:val="24"/>
          <w:szCs w:val="24"/>
        </w:rPr>
        <w:t xml:space="preserve"> Promoting empathy and understanding by encouraging students to see situations from different perspectives.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0077" w:rsidRPr="004C1C00" w:rsidRDefault="004C1C00" w:rsidP="004C1C0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 xml:space="preserve">36. </w:t>
      </w:r>
    </w:p>
    <w:p w:rsidR="00180077" w:rsidRPr="004C1C00" w:rsidRDefault="00180077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1C00">
        <w:rPr>
          <w:rFonts w:ascii="Times New Roman" w:hAnsi="Times New Roman" w:cs="Times New Roman"/>
          <w:sz w:val="24"/>
          <w:szCs w:val="24"/>
        </w:rPr>
        <w:t>Resolving conflicts peacefully is crucial for maintaining healthy interpersonal relationships because it builds trust, strengthens communication, and ensures that disagreements are addressed constructively, preventing resentment and long-term damage to bonds.</w:t>
      </w:r>
    </w:p>
    <w:p w:rsidR="004C1C00" w:rsidRDefault="004C1C00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15CC" w:rsidRDefault="002715CC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15CC" w:rsidRDefault="002715CC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15CC" w:rsidRDefault="002715CC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15CC" w:rsidRDefault="002715CC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15CC" w:rsidRPr="004C1C00" w:rsidRDefault="002715CC" w:rsidP="004C1C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C1C00" w:rsidRPr="004C1C00" w:rsidRDefault="004C1C00" w:rsidP="004C1C0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1C00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4C1C00" w:rsidRPr="004C1C00" w:rsidSect="00AB2D2F">
      <w:type w:val="continuous"/>
      <w:pgSz w:w="12240" w:h="15840"/>
      <w:pgMar w:top="709" w:right="474" w:bottom="567" w:left="426" w:header="720" w:footer="720" w:gutter="0"/>
      <w:pgBorders w:offsetFrom="page">
        <w:top w:val="single" w:sz="4" w:space="15" w:color="auto"/>
        <w:left w:val="single" w:sz="4" w:space="13" w:color="auto"/>
        <w:bottom w:val="single" w:sz="4" w:space="2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546D" w:rsidRDefault="00AC546D" w:rsidP="00B20330">
      <w:pPr>
        <w:spacing w:after="0" w:line="240" w:lineRule="auto"/>
      </w:pPr>
      <w:r>
        <w:separator/>
      </w:r>
    </w:p>
  </w:endnote>
  <w:endnote w:type="continuationSeparator" w:id="0">
    <w:p w:rsidR="00AC546D" w:rsidRDefault="00AC546D" w:rsidP="00B20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330" w:rsidRDefault="00B20330" w:rsidP="00B20330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     GRADE 7 SOCIAL STUDIES                       </w:t>
    </w:r>
    <w:r w:rsidR="002D0AB8">
      <w:rPr>
        <w:rFonts w:ascii="Bradley Hand ITC" w:hAnsi="Bradley Hand ITC"/>
        <w:b/>
      </w:rPr>
      <w:t xml:space="preserve">     </w:t>
    </w:r>
    <w:r>
      <w:rPr>
        <w:rFonts w:ascii="Bradley Hand ITC" w:hAnsi="Bradley Hand ITC"/>
        <w:b/>
      </w:rPr>
      <w:t xml:space="preserve">         </w:t>
    </w:r>
    <w:r w:rsidR="002D0AB8">
      <w:rPr>
        <w:rFonts w:ascii="Bradley Hand ITC" w:hAnsi="Bradley Hand ITC"/>
        <w:b/>
      </w:rPr>
      <w:t xml:space="preserve">707  </w:t>
    </w:r>
    <w:r>
      <w:rPr>
        <w:rFonts w:ascii="Bradley Hand ITC" w:hAnsi="Bradley Hand ITC"/>
        <w:b/>
      </w:rPr>
      <w:t xml:space="preserve">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546D" w:rsidRDefault="00AC546D" w:rsidP="00B20330">
      <w:pPr>
        <w:spacing w:after="0" w:line="240" w:lineRule="auto"/>
      </w:pPr>
      <w:r>
        <w:separator/>
      </w:r>
    </w:p>
  </w:footnote>
  <w:footnote w:type="continuationSeparator" w:id="0">
    <w:p w:rsidR="00AC546D" w:rsidRDefault="00AC546D" w:rsidP="00B20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E5FCC"/>
    <w:multiLevelType w:val="multilevel"/>
    <w:tmpl w:val="B762A8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60763A"/>
    <w:multiLevelType w:val="multilevel"/>
    <w:tmpl w:val="DC181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BE2C80"/>
    <w:multiLevelType w:val="multilevel"/>
    <w:tmpl w:val="D1C644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4E202BA"/>
    <w:multiLevelType w:val="multilevel"/>
    <w:tmpl w:val="972E45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5E1161"/>
    <w:multiLevelType w:val="multilevel"/>
    <w:tmpl w:val="E6CE2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5C154A"/>
    <w:multiLevelType w:val="multilevel"/>
    <w:tmpl w:val="C9A68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6A47678"/>
    <w:multiLevelType w:val="multilevel"/>
    <w:tmpl w:val="3F0E6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6C8687A"/>
    <w:multiLevelType w:val="multilevel"/>
    <w:tmpl w:val="D9146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722501B"/>
    <w:multiLevelType w:val="multilevel"/>
    <w:tmpl w:val="9EAA66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978646E"/>
    <w:multiLevelType w:val="multilevel"/>
    <w:tmpl w:val="2F009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98724B9"/>
    <w:multiLevelType w:val="multilevel"/>
    <w:tmpl w:val="1E18F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09930804"/>
    <w:multiLevelType w:val="multilevel"/>
    <w:tmpl w:val="6D4ED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>
    <w:nsid w:val="0A8E0AAD"/>
    <w:multiLevelType w:val="multilevel"/>
    <w:tmpl w:val="8C145A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0AC5618A"/>
    <w:multiLevelType w:val="multilevel"/>
    <w:tmpl w:val="80D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0B364D92"/>
    <w:multiLevelType w:val="multilevel"/>
    <w:tmpl w:val="21DA2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0B3E6F65"/>
    <w:multiLevelType w:val="multilevel"/>
    <w:tmpl w:val="AE464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0BC77D1D"/>
    <w:multiLevelType w:val="multilevel"/>
    <w:tmpl w:val="3E18AEF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0C652280"/>
    <w:multiLevelType w:val="multilevel"/>
    <w:tmpl w:val="A2704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0DE25B19"/>
    <w:multiLevelType w:val="multilevel"/>
    <w:tmpl w:val="4CB66CA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0E6D1560"/>
    <w:multiLevelType w:val="multilevel"/>
    <w:tmpl w:val="502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0EDD5433"/>
    <w:multiLevelType w:val="multilevel"/>
    <w:tmpl w:val="D8A6E7C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0F6A7878"/>
    <w:multiLevelType w:val="multilevel"/>
    <w:tmpl w:val="B10C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11047246"/>
    <w:multiLevelType w:val="multilevel"/>
    <w:tmpl w:val="91B8DF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11EC3547"/>
    <w:multiLevelType w:val="multilevel"/>
    <w:tmpl w:val="50B82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11F6311D"/>
    <w:multiLevelType w:val="multilevel"/>
    <w:tmpl w:val="C4626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13AF5395"/>
    <w:multiLevelType w:val="multilevel"/>
    <w:tmpl w:val="7C623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13F12A4B"/>
    <w:multiLevelType w:val="multilevel"/>
    <w:tmpl w:val="667AC1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14826463"/>
    <w:multiLevelType w:val="multilevel"/>
    <w:tmpl w:val="050CE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16EB6F1D"/>
    <w:multiLevelType w:val="multilevel"/>
    <w:tmpl w:val="02804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18E40B90"/>
    <w:multiLevelType w:val="multilevel"/>
    <w:tmpl w:val="66DC9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1B640DAB"/>
    <w:multiLevelType w:val="multilevel"/>
    <w:tmpl w:val="37D8CA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1B78054F"/>
    <w:multiLevelType w:val="multilevel"/>
    <w:tmpl w:val="CFF6B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1BD14EAB"/>
    <w:multiLevelType w:val="multilevel"/>
    <w:tmpl w:val="7584D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1C146785"/>
    <w:multiLevelType w:val="hybridMultilevel"/>
    <w:tmpl w:val="7BDE95C6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DBA1115"/>
    <w:multiLevelType w:val="multilevel"/>
    <w:tmpl w:val="0B180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1DC552B5"/>
    <w:multiLevelType w:val="multilevel"/>
    <w:tmpl w:val="571E7F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1E085167"/>
    <w:multiLevelType w:val="multilevel"/>
    <w:tmpl w:val="2FFEA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2036022E"/>
    <w:multiLevelType w:val="multilevel"/>
    <w:tmpl w:val="78782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215F609D"/>
    <w:multiLevelType w:val="multilevel"/>
    <w:tmpl w:val="663A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250F5DBC"/>
    <w:multiLevelType w:val="multilevel"/>
    <w:tmpl w:val="A00C69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27063AA5"/>
    <w:multiLevelType w:val="multilevel"/>
    <w:tmpl w:val="3BFC8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27576542"/>
    <w:multiLevelType w:val="multilevel"/>
    <w:tmpl w:val="AFC45D4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29FE3341"/>
    <w:multiLevelType w:val="multilevel"/>
    <w:tmpl w:val="F31C29D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2B4772D2"/>
    <w:multiLevelType w:val="multilevel"/>
    <w:tmpl w:val="71F07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2C4F01A9"/>
    <w:multiLevelType w:val="multilevel"/>
    <w:tmpl w:val="9A2E3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2C9C240B"/>
    <w:multiLevelType w:val="multilevel"/>
    <w:tmpl w:val="EFF2DE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2D4A2A0D"/>
    <w:multiLevelType w:val="multilevel"/>
    <w:tmpl w:val="F42E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2E1B1034"/>
    <w:multiLevelType w:val="multilevel"/>
    <w:tmpl w:val="A378D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2FDC58CF"/>
    <w:multiLevelType w:val="multilevel"/>
    <w:tmpl w:val="9D72B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302C4A0F"/>
    <w:multiLevelType w:val="multilevel"/>
    <w:tmpl w:val="F30235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15C42C7"/>
    <w:multiLevelType w:val="multilevel"/>
    <w:tmpl w:val="19CAE3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4154630"/>
    <w:multiLevelType w:val="multilevel"/>
    <w:tmpl w:val="BF4C5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598460E"/>
    <w:multiLevelType w:val="multilevel"/>
    <w:tmpl w:val="BA32C0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6656F98"/>
    <w:multiLevelType w:val="multilevel"/>
    <w:tmpl w:val="E620F5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68D6F49"/>
    <w:multiLevelType w:val="multilevel"/>
    <w:tmpl w:val="41864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7480A38"/>
    <w:multiLevelType w:val="multilevel"/>
    <w:tmpl w:val="73B0CA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375F01B7"/>
    <w:multiLevelType w:val="multilevel"/>
    <w:tmpl w:val="0A5CD3B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382C2622"/>
    <w:multiLevelType w:val="multilevel"/>
    <w:tmpl w:val="1FDCA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8346F93"/>
    <w:multiLevelType w:val="multilevel"/>
    <w:tmpl w:val="568C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38F831AA"/>
    <w:multiLevelType w:val="multilevel"/>
    <w:tmpl w:val="273C7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397E5C89"/>
    <w:multiLevelType w:val="multilevel"/>
    <w:tmpl w:val="8B48AE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>
    <w:nsid w:val="3A3413AB"/>
    <w:multiLevelType w:val="multilevel"/>
    <w:tmpl w:val="8A36A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3B4B5F8F"/>
    <w:multiLevelType w:val="multilevel"/>
    <w:tmpl w:val="7A48BB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3B8B0BB1"/>
    <w:multiLevelType w:val="multilevel"/>
    <w:tmpl w:val="79088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>
    <w:nsid w:val="3BDA54DE"/>
    <w:multiLevelType w:val="multilevel"/>
    <w:tmpl w:val="2E7EE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3E17437F"/>
    <w:multiLevelType w:val="multilevel"/>
    <w:tmpl w:val="634EF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3E630D63"/>
    <w:multiLevelType w:val="multilevel"/>
    <w:tmpl w:val="828A8A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40D973C7"/>
    <w:multiLevelType w:val="multilevel"/>
    <w:tmpl w:val="D0CA77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40DF666D"/>
    <w:multiLevelType w:val="multilevel"/>
    <w:tmpl w:val="6BE2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42161361"/>
    <w:multiLevelType w:val="multilevel"/>
    <w:tmpl w:val="291CA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44151D5E"/>
    <w:multiLevelType w:val="multilevel"/>
    <w:tmpl w:val="8DC2AD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442332CF"/>
    <w:multiLevelType w:val="multilevel"/>
    <w:tmpl w:val="FD1C9F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45545916"/>
    <w:multiLevelType w:val="multilevel"/>
    <w:tmpl w:val="EDF2F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45A62EF0"/>
    <w:multiLevelType w:val="multilevel"/>
    <w:tmpl w:val="F94A3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471E03FF"/>
    <w:multiLevelType w:val="multilevel"/>
    <w:tmpl w:val="D9567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48D30F26"/>
    <w:multiLevelType w:val="multilevel"/>
    <w:tmpl w:val="A8544E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49102662"/>
    <w:multiLevelType w:val="multilevel"/>
    <w:tmpl w:val="6DC0B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>
    <w:nsid w:val="4AF85215"/>
    <w:multiLevelType w:val="multilevel"/>
    <w:tmpl w:val="8124A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4B0B2D9A"/>
    <w:multiLevelType w:val="multilevel"/>
    <w:tmpl w:val="2F2402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4B716FE4"/>
    <w:multiLevelType w:val="multilevel"/>
    <w:tmpl w:val="B1384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>
    <w:nsid w:val="4BE021E0"/>
    <w:multiLevelType w:val="multilevel"/>
    <w:tmpl w:val="8E803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>
    <w:nsid w:val="4D1C0224"/>
    <w:multiLevelType w:val="multilevel"/>
    <w:tmpl w:val="82F67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>
    <w:nsid w:val="4D5E4FDC"/>
    <w:multiLevelType w:val="multilevel"/>
    <w:tmpl w:val="F50C84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>
    <w:nsid w:val="4DC3014F"/>
    <w:multiLevelType w:val="multilevel"/>
    <w:tmpl w:val="BAEC8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>
    <w:nsid w:val="4E4C7C6A"/>
    <w:multiLevelType w:val="multilevel"/>
    <w:tmpl w:val="7B780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52B108D2"/>
    <w:multiLevelType w:val="multilevel"/>
    <w:tmpl w:val="24C02FE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>
    <w:nsid w:val="52CF050A"/>
    <w:multiLevelType w:val="multilevel"/>
    <w:tmpl w:val="23EEB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>
    <w:nsid w:val="533A1B71"/>
    <w:multiLevelType w:val="multilevel"/>
    <w:tmpl w:val="F37E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>
    <w:nsid w:val="54295F57"/>
    <w:multiLevelType w:val="multilevel"/>
    <w:tmpl w:val="C2D4F0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5593399B"/>
    <w:multiLevelType w:val="multilevel"/>
    <w:tmpl w:val="80269F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>
    <w:nsid w:val="57A927A3"/>
    <w:multiLevelType w:val="multilevel"/>
    <w:tmpl w:val="9014F5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59705716"/>
    <w:multiLevelType w:val="multilevel"/>
    <w:tmpl w:val="5B901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>
    <w:nsid w:val="5A622B4E"/>
    <w:multiLevelType w:val="multilevel"/>
    <w:tmpl w:val="35D22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5B907EE4"/>
    <w:multiLevelType w:val="multilevel"/>
    <w:tmpl w:val="712AD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>
    <w:nsid w:val="5D0B27A2"/>
    <w:multiLevelType w:val="multilevel"/>
    <w:tmpl w:val="34BEAB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>
    <w:nsid w:val="619F5545"/>
    <w:multiLevelType w:val="multilevel"/>
    <w:tmpl w:val="F30235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>
    <w:nsid w:val="61EA25F1"/>
    <w:multiLevelType w:val="multilevel"/>
    <w:tmpl w:val="B644E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>
    <w:nsid w:val="666F6D32"/>
    <w:multiLevelType w:val="multilevel"/>
    <w:tmpl w:val="E05CA5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>
    <w:nsid w:val="672A0138"/>
    <w:multiLevelType w:val="multilevel"/>
    <w:tmpl w:val="E7BE1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>
    <w:nsid w:val="676904F3"/>
    <w:multiLevelType w:val="multilevel"/>
    <w:tmpl w:val="03925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>
    <w:nsid w:val="67C37721"/>
    <w:multiLevelType w:val="multilevel"/>
    <w:tmpl w:val="10EC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>
    <w:nsid w:val="69BA5773"/>
    <w:multiLevelType w:val="multilevel"/>
    <w:tmpl w:val="E4065B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>
    <w:nsid w:val="6A120976"/>
    <w:multiLevelType w:val="multilevel"/>
    <w:tmpl w:val="5CD6D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>
    <w:nsid w:val="6A371AD7"/>
    <w:multiLevelType w:val="multilevel"/>
    <w:tmpl w:val="B8066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>
    <w:nsid w:val="6A7258DE"/>
    <w:multiLevelType w:val="multilevel"/>
    <w:tmpl w:val="F9AAAF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>
    <w:nsid w:val="6A7B3710"/>
    <w:multiLevelType w:val="multilevel"/>
    <w:tmpl w:val="25CC53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>
    <w:nsid w:val="6AC97689"/>
    <w:multiLevelType w:val="multilevel"/>
    <w:tmpl w:val="515CC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>
    <w:nsid w:val="6AD65995"/>
    <w:multiLevelType w:val="multilevel"/>
    <w:tmpl w:val="E83AA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>
    <w:nsid w:val="6BA572D3"/>
    <w:multiLevelType w:val="multilevel"/>
    <w:tmpl w:val="C35C44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>
    <w:nsid w:val="6C001C25"/>
    <w:multiLevelType w:val="multilevel"/>
    <w:tmpl w:val="C66243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>
    <w:nsid w:val="6C861168"/>
    <w:multiLevelType w:val="multilevel"/>
    <w:tmpl w:val="1048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>
    <w:nsid w:val="6EE80B37"/>
    <w:multiLevelType w:val="multilevel"/>
    <w:tmpl w:val="EC228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70426D8F"/>
    <w:multiLevelType w:val="multilevel"/>
    <w:tmpl w:val="A4CA5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>
    <w:nsid w:val="708C6996"/>
    <w:multiLevelType w:val="hybridMultilevel"/>
    <w:tmpl w:val="5E9870E4"/>
    <w:lvl w:ilvl="0" w:tplc="04090017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>
    <w:nsid w:val="72075451"/>
    <w:multiLevelType w:val="multilevel"/>
    <w:tmpl w:val="E646B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>
    <w:nsid w:val="73FB473E"/>
    <w:multiLevelType w:val="multilevel"/>
    <w:tmpl w:val="CD04C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>
    <w:nsid w:val="74F64841"/>
    <w:multiLevelType w:val="hybridMultilevel"/>
    <w:tmpl w:val="F2AA02E2"/>
    <w:lvl w:ilvl="0" w:tplc="B8C622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756C0ECC"/>
    <w:multiLevelType w:val="multilevel"/>
    <w:tmpl w:val="AB7AE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>
    <w:nsid w:val="75EB790C"/>
    <w:multiLevelType w:val="multilevel"/>
    <w:tmpl w:val="37901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>
    <w:nsid w:val="766E214B"/>
    <w:multiLevelType w:val="multilevel"/>
    <w:tmpl w:val="C18A5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>
    <w:nsid w:val="780B132A"/>
    <w:multiLevelType w:val="multilevel"/>
    <w:tmpl w:val="E6CCB9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>
    <w:nsid w:val="78551C92"/>
    <w:multiLevelType w:val="multilevel"/>
    <w:tmpl w:val="6F2ED6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>
    <w:nsid w:val="786933DD"/>
    <w:multiLevelType w:val="multilevel"/>
    <w:tmpl w:val="C9EC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78EA087C"/>
    <w:multiLevelType w:val="multilevel"/>
    <w:tmpl w:val="68DC1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>
    <w:nsid w:val="79254570"/>
    <w:multiLevelType w:val="multilevel"/>
    <w:tmpl w:val="409CF6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>
    <w:nsid w:val="79865DE1"/>
    <w:multiLevelType w:val="multilevel"/>
    <w:tmpl w:val="7438F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>
    <w:nsid w:val="7A351C5A"/>
    <w:multiLevelType w:val="multilevel"/>
    <w:tmpl w:val="E0744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>
    <w:nsid w:val="7A387ADB"/>
    <w:multiLevelType w:val="multilevel"/>
    <w:tmpl w:val="120CD37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>
    <w:nsid w:val="7B1B0003"/>
    <w:multiLevelType w:val="hybridMultilevel"/>
    <w:tmpl w:val="2EEA2A24"/>
    <w:lvl w:ilvl="0" w:tplc="04090015">
      <w:start w:val="1"/>
      <w:numFmt w:val="upperLetter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30">
    <w:nsid w:val="7B397D09"/>
    <w:multiLevelType w:val="multilevel"/>
    <w:tmpl w:val="167E67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>
    <w:nsid w:val="7D4A4E77"/>
    <w:multiLevelType w:val="multilevel"/>
    <w:tmpl w:val="BD54C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>
    <w:nsid w:val="7D864C1A"/>
    <w:multiLevelType w:val="multilevel"/>
    <w:tmpl w:val="95625A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>
    <w:nsid w:val="7D933AD4"/>
    <w:multiLevelType w:val="multilevel"/>
    <w:tmpl w:val="3274D3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>
    <w:nsid w:val="7DC07364"/>
    <w:multiLevelType w:val="multilevel"/>
    <w:tmpl w:val="479E0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>
    <w:nsid w:val="7E316887"/>
    <w:multiLevelType w:val="multilevel"/>
    <w:tmpl w:val="268C4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502" w:hanging="360"/>
      </w:pPr>
      <w:rPr>
        <w:rFonts w:hAnsi="Symbol" w:hint="default"/>
        <w:b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>
      <w:start w:val="3"/>
      <w:numFmt w:val="lowerLetter"/>
      <w:lvlText w:val="%4)"/>
      <w:lvlJc w:val="left"/>
      <w:pPr>
        <w:ind w:left="1212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>
    <w:nsid w:val="7F0C48CA"/>
    <w:multiLevelType w:val="multilevel"/>
    <w:tmpl w:val="77B4D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5"/>
  </w:num>
  <w:num w:numId="2">
    <w:abstractNumId w:val="48"/>
  </w:num>
  <w:num w:numId="3">
    <w:abstractNumId w:val="5"/>
  </w:num>
  <w:num w:numId="4">
    <w:abstractNumId w:val="99"/>
  </w:num>
  <w:num w:numId="5">
    <w:abstractNumId w:val="127"/>
  </w:num>
  <w:num w:numId="6">
    <w:abstractNumId w:val="132"/>
  </w:num>
  <w:num w:numId="7">
    <w:abstractNumId w:val="0"/>
  </w:num>
  <w:num w:numId="8">
    <w:abstractNumId w:val="8"/>
  </w:num>
  <w:num w:numId="9">
    <w:abstractNumId w:val="17"/>
  </w:num>
  <w:num w:numId="10">
    <w:abstractNumId w:val="98"/>
  </w:num>
  <w:num w:numId="11">
    <w:abstractNumId w:val="108"/>
  </w:num>
  <w:num w:numId="12">
    <w:abstractNumId w:val="42"/>
  </w:num>
  <w:num w:numId="13">
    <w:abstractNumId w:val="3"/>
  </w:num>
  <w:num w:numId="14">
    <w:abstractNumId w:val="86"/>
  </w:num>
  <w:num w:numId="15">
    <w:abstractNumId w:val="9"/>
  </w:num>
  <w:num w:numId="16">
    <w:abstractNumId w:val="83"/>
  </w:num>
  <w:num w:numId="17">
    <w:abstractNumId w:val="73"/>
  </w:num>
  <w:num w:numId="18">
    <w:abstractNumId w:val="35"/>
  </w:num>
  <w:num w:numId="19">
    <w:abstractNumId w:val="74"/>
  </w:num>
  <w:num w:numId="20">
    <w:abstractNumId w:val="28"/>
  </w:num>
  <w:num w:numId="21">
    <w:abstractNumId w:val="10"/>
  </w:num>
  <w:num w:numId="22">
    <w:abstractNumId w:val="119"/>
  </w:num>
  <w:num w:numId="23">
    <w:abstractNumId w:val="64"/>
  </w:num>
  <w:num w:numId="24">
    <w:abstractNumId w:val="102"/>
  </w:num>
  <w:num w:numId="25">
    <w:abstractNumId w:val="25"/>
  </w:num>
  <w:num w:numId="26">
    <w:abstractNumId w:val="104"/>
  </w:num>
  <w:num w:numId="27">
    <w:abstractNumId w:val="37"/>
  </w:num>
  <w:num w:numId="28">
    <w:abstractNumId w:val="91"/>
  </w:num>
  <w:num w:numId="29">
    <w:abstractNumId w:val="96"/>
  </w:num>
  <w:num w:numId="30">
    <w:abstractNumId w:val="128"/>
  </w:num>
  <w:num w:numId="31">
    <w:abstractNumId w:val="121"/>
  </w:num>
  <w:num w:numId="32">
    <w:abstractNumId w:val="60"/>
  </w:num>
  <w:num w:numId="33">
    <w:abstractNumId w:val="122"/>
  </w:num>
  <w:num w:numId="34">
    <w:abstractNumId w:val="133"/>
  </w:num>
  <w:num w:numId="35">
    <w:abstractNumId w:val="40"/>
  </w:num>
  <w:num w:numId="36">
    <w:abstractNumId w:val="29"/>
  </w:num>
  <w:num w:numId="37">
    <w:abstractNumId w:val="51"/>
  </w:num>
  <w:num w:numId="38">
    <w:abstractNumId w:val="100"/>
  </w:num>
  <w:num w:numId="39">
    <w:abstractNumId w:val="14"/>
  </w:num>
  <w:num w:numId="40">
    <w:abstractNumId w:val="134"/>
  </w:num>
  <w:num w:numId="41">
    <w:abstractNumId w:val="101"/>
  </w:num>
  <w:num w:numId="42">
    <w:abstractNumId w:val="49"/>
  </w:num>
  <w:num w:numId="43">
    <w:abstractNumId w:val="16"/>
  </w:num>
  <w:num w:numId="44">
    <w:abstractNumId w:val="30"/>
  </w:num>
  <w:num w:numId="45">
    <w:abstractNumId w:val="32"/>
  </w:num>
  <w:num w:numId="46">
    <w:abstractNumId w:val="58"/>
  </w:num>
  <w:num w:numId="47">
    <w:abstractNumId w:val="116"/>
  </w:num>
  <w:num w:numId="48">
    <w:abstractNumId w:val="47"/>
  </w:num>
  <w:num w:numId="49">
    <w:abstractNumId w:val="68"/>
  </w:num>
  <w:num w:numId="50">
    <w:abstractNumId w:val="89"/>
  </w:num>
  <w:num w:numId="51">
    <w:abstractNumId w:val="125"/>
  </w:num>
  <w:num w:numId="52">
    <w:abstractNumId w:val="21"/>
  </w:num>
  <w:num w:numId="53">
    <w:abstractNumId w:val="66"/>
  </w:num>
  <w:num w:numId="54">
    <w:abstractNumId w:val="71"/>
  </w:num>
  <w:num w:numId="55">
    <w:abstractNumId w:val="13"/>
  </w:num>
  <w:num w:numId="56">
    <w:abstractNumId w:val="2"/>
  </w:num>
  <w:num w:numId="57">
    <w:abstractNumId w:val="69"/>
  </w:num>
  <w:num w:numId="58">
    <w:abstractNumId w:val="106"/>
  </w:num>
  <w:num w:numId="59">
    <w:abstractNumId w:val="38"/>
  </w:num>
  <w:num w:numId="60">
    <w:abstractNumId w:val="24"/>
  </w:num>
  <w:num w:numId="61">
    <w:abstractNumId w:val="22"/>
  </w:num>
  <w:num w:numId="62">
    <w:abstractNumId w:val="75"/>
  </w:num>
  <w:num w:numId="63">
    <w:abstractNumId w:val="92"/>
  </w:num>
  <w:num w:numId="64">
    <w:abstractNumId w:val="103"/>
  </w:num>
  <w:num w:numId="65">
    <w:abstractNumId w:val="44"/>
  </w:num>
  <w:num w:numId="66">
    <w:abstractNumId w:val="85"/>
  </w:num>
  <w:num w:numId="67">
    <w:abstractNumId w:val="88"/>
  </w:num>
  <w:num w:numId="68">
    <w:abstractNumId w:val="39"/>
  </w:num>
  <w:num w:numId="69">
    <w:abstractNumId w:val="118"/>
  </w:num>
  <w:num w:numId="70">
    <w:abstractNumId w:val="130"/>
  </w:num>
  <w:num w:numId="71">
    <w:abstractNumId w:val="95"/>
  </w:num>
  <w:num w:numId="72">
    <w:abstractNumId w:val="61"/>
  </w:num>
  <w:num w:numId="73">
    <w:abstractNumId w:val="43"/>
  </w:num>
  <w:num w:numId="74">
    <w:abstractNumId w:val="126"/>
  </w:num>
  <w:num w:numId="75">
    <w:abstractNumId w:val="109"/>
  </w:num>
  <w:num w:numId="76">
    <w:abstractNumId w:val="46"/>
  </w:num>
  <w:num w:numId="77">
    <w:abstractNumId w:val="79"/>
  </w:num>
  <w:num w:numId="78">
    <w:abstractNumId w:val="97"/>
  </w:num>
  <w:num w:numId="79">
    <w:abstractNumId w:val="90"/>
  </w:num>
  <w:num w:numId="80">
    <w:abstractNumId w:val="84"/>
  </w:num>
  <w:num w:numId="81">
    <w:abstractNumId w:val="20"/>
  </w:num>
  <w:num w:numId="82">
    <w:abstractNumId w:val="93"/>
  </w:num>
  <w:num w:numId="83">
    <w:abstractNumId w:val="107"/>
  </w:num>
  <w:num w:numId="84">
    <w:abstractNumId w:val="112"/>
  </w:num>
  <w:num w:numId="85">
    <w:abstractNumId w:val="80"/>
  </w:num>
  <w:num w:numId="86">
    <w:abstractNumId w:val="111"/>
  </w:num>
  <w:num w:numId="87">
    <w:abstractNumId w:val="15"/>
  </w:num>
  <w:num w:numId="88">
    <w:abstractNumId w:val="131"/>
  </w:num>
  <w:num w:numId="89">
    <w:abstractNumId w:val="123"/>
  </w:num>
  <w:num w:numId="90">
    <w:abstractNumId w:val="115"/>
  </w:num>
  <w:num w:numId="91">
    <w:abstractNumId w:val="53"/>
  </w:num>
  <w:num w:numId="92">
    <w:abstractNumId w:val="63"/>
  </w:num>
  <w:num w:numId="93">
    <w:abstractNumId w:val="11"/>
  </w:num>
  <w:num w:numId="94">
    <w:abstractNumId w:val="31"/>
  </w:num>
  <w:num w:numId="95">
    <w:abstractNumId w:val="45"/>
  </w:num>
  <w:num w:numId="96">
    <w:abstractNumId w:val="72"/>
  </w:num>
  <w:num w:numId="97">
    <w:abstractNumId w:val="23"/>
  </w:num>
  <w:num w:numId="98">
    <w:abstractNumId w:val="56"/>
  </w:num>
  <w:num w:numId="99">
    <w:abstractNumId w:val="78"/>
  </w:num>
  <w:num w:numId="100">
    <w:abstractNumId w:val="110"/>
  </w:num>
  <w:num w:numId="101">
    <w:abstractNumId w:val="120"/>
  </w:num>
  <w:num w:numId="102">
    <w:abstractNumId w:val="124"/>
  </w:num>
  <w:num w:numId="103">
    <w:abstractNumId w:val="52"/>
  </w:num>
  <w:num w:numId="104">
    <w:abstractNumId w:val="82"/>
  </w:num>
  <w:num w:numId="105">
    <w:abstractNumId w:val="7"/>
  </w:num>
  <w:num w:numId="106">
    <w:abstractNumId w:val="4"/>
  </w:num>
  <w:num w:numId="107">
    <w:abstractNumId w:val="81"/>
  </w:num>
  <w:num w:numId="108">
    <w:abstractNumId w:val="62"/>
  </w:num>
  <w:num w:numId="109">
    <w:abstractNumId w:val="113"/>
  </w:num>
  <w:num w:numId="110">
    <w:abstractNumId w:val="65"/>
  </w:num>
  <w:num w:numId="111">
    <w:abstractNumId w:val="87"/>
  </w:num>
  <w:num w:numId="112">
    <w:abstractNumId w:val="54"/>
  </w:num>
  <w:num w:numId="113">
    <w:abstractNumId w:val="36"/>
  </w:num>
  <w:num w:numId="114">
    <w:abstractNumId w:val="57"/>
  </w:num>
  <w:num w:numId="115">
    <w:abstractNumId w:val="19"/>
  </w:num>
  <w:num w:numId="116">
    <w:abstractNumId w:val="26"/>
  </w:num>
  <w:num w:numId="117">
    <w:abstractNumId w:val="41"/>
  </w:num>
  <w:num w:numId="118">
    <w:abstractNumId w:val="67"/>
  </w:num>
  <w:num w:numId="119">
    <w:abstractNumId w:val="105"/>
  </w:num>
  <w:num w:numId="120">
    <w:abstractNumId w:val="18"/>
  </w:num>
  <w:num w:numId="121">
    <w:abstractNumId w:val="76"/>
  </w:num>
  <w:num w:numId="122">
    <w:abstractNumId w:val="1"/>
  </w:num>
  <w:num w:numId="123">
    <w:abstractNumId w:val="77"/>
  </w:num>
  <w:num w:numId="124">
    <w:abstractNumId w:val="59"/>
  </w:num>
  <w:num w:numId="125">
    <w:abstractNumId w:val="94"/>
  </w:num>
  <w:num w:numId="126">
    <w:abstractNumId w:val="33"/>
  </w:num>
  <w:num w:numId="127">
    <w:abstractNumId w:val="55"/>
  </w:num>
  <w:num w:numId="128">
    <w:abstractNumId w:val="12"/>
  </w:num>
  <w:num w:numId="129">
    <w:abstractNumId w:val="136"/>
  </w:num>
  <w:num w:numId="130">
    <w:abstractNumId w:val="117"/>
  </w:num>
  <w:num w:numId="131">
    <w:abstractNumId w:val="34"/>
  </w:num>
  <w:num w:numId="132">
    <w:abstractNumId w:val="114"/>
  </w:num>
  <w:num w:numId="133">
    <w:abstractNumId w:val="70"/>
  </w:num>
  <w:num w:numId="134">
    <w:abstractNumId w:val="27"/>
  </w:num>
  <w:num w:numId="135">
    <w:abstractNumId w:val="6"/>
  </w:num>
  <w:num w:numId="136">
    <w:abstractNumId w:val="50"/>
  </w:num>
  <w:num w:numId="137">
    <w:abstractNumId w:val="129"/>
  </w:num>
  <w:numIdMacAtCleanup w:val="1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7B22"/>
    <w:rsid w:val="00180077"/>
    <w:rsid w:val="00266AAC"/>
    <w:rsid w:val="002715CC"/>
    <w:rsid w:val="0029791A"/>
    <w:rsid w:val="002D0AB8"/>
    <w:rsid w:val="002D216D"/>
    <w:rsid w:val="004C1C00"/>
    <w:rsid w:val="00563B51"/>
    <w:rsid w:val="007332CC"/>
    <w:rsid w:val="00977617"/>
    <w:rsid w:val="00A071F1"/>
    <w:rsid w:val="00AB2D2F"/>
    <w:rsid w:val="00AC546D"/>
    <w:rsid w:val="00B20330"/>
    <w:rsid w:val="00C34E79"/>
    <w:rsid w:val="00C87B22"/>
    <w:rsid w:val="00D12A1E"/>
    <w:rsid w:val="00D55495"/>
    <w:rsid w:val="00DA7868"/>
    <w:rsid w:val="00DD7623"/>
    <w:rsid w:val="00EF6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7B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1C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3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B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C87B22"/>
  </w:style>
  <w:style w:type="character" w:customStyle="1" w:styleId="mdc-buttonlabel">
    <w:name w:val="mdc-button__label"/>
    <w:basedOn w:val="DefaultParagraphFont"/>
    <w:rsid w:val="00C87B22"/>
  </w:style>
  <w:style w:type="character" w:customStyle="1" w:styleId="show-more-button-text">
    <w:name w:val="show-more-button-text"/>
    <w:basedOn w:val="DefaultParagraphFont"/>
    <w:rsid w:val="00C87B22"/>
  </w:style>
  <w:style w:type="character" w:customStyle="1" w:styleId="mat-focus-indicator">
    <w:name w:val="mat-focus-indicator"/>
    <w:basedOn w:val="DefaultParagraphFont"/>
    <w:rsid w:val="00C87B22"/>
  </w:style>
  <w:style w:type="character" w:customStyle="1" w:styleId="mat-mdc-button-touch-target">
    <w:name w:val="mat-mdc-button-touch-target"/>
    <w:basedOn w:val="DefaultParagraphFont"/>
    <w:rsid w:val="00C87B22"/>
  </w:style>
  <w:style w:type="character" w:customStyle="1" w:styleId="user-query-container">
    <w:name w:val="user-query-container"/>
    <w:basedOn w:val="DefaultParagraphFont"/>
    <w:rsid w:val="00C87B22"/>
  </w:style>
  <w:style w:type="character" w:customStyle="1" w:styleId="user-query-bubble-with-background">
    <w:name w:val="user-query-bubble-with-background"/>
    <w:basedOn w:val="DefaultParagraphFont"/>
    <w:rsid w:val="00C87B22"/>
  </w:style>
  <w:style w:type="character" w:customStyle="1" w:styleId="horizontal-container">
    <w:name w:val="horizontal-container"/>
    <w:basedOn w:val="DefaultParagraphFont"/>
    <w:rsid w:val="00C87B22"/>
  </w:style>
  <w:style w:type="paragraph" w:customStyle="1" w:styleId="query-text-line">
    <w:name w:val="query-text-line"/>
    <w:basedOn w:val="Normal"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C87B22"/>
  </w:style>
  <w:style w:type="paragraph" w:styleId="NormalWeb">
    <w:name w:val="Normal (Web)"/>
    <w:basedOn w:val="Normal"/>
    <w:uiPriority w:val="99"/>
    <w:unhideWhenUsed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7B22"/>
    <w:rPr>
      <w:b/>
      <w:bCs/>
    </w:rPr>
  </w:style>
  <w:style w:type="character" w:styleId="Emphasis">
    <w:name w:val="Emphasis"/>
    <w:basedOn w:val="DefaultParagraphFont"/>
    <w:uiPriority w:val="20"/>
    <w:qFormat/>
    <w:rsid w:val="00C87B22"/>
    <w:rPr>
      <w:i/>
      <w:iCs/>
    </w:rPr>
  </w:style>
  <w:style w:type="character" w:customStyle="1" w:styleId="ng-tns-c2927229620-71">
    <w:name w:val="ng-tns-c2927229620-71"/>
    <w:basedOn w:val="DefaultParagraphFont"/>
    <w:rsid w:val="00C87B22"/>
  </w:style>
  <w:style w:type="character" w:customStyle="1" w:styleId="ng-tns-c2927229620-78">
    <w:name w:val="ng-tns-c2927229620-78"/>
    <w:basedOn w:val="DefaultParagraphFont"/>
    <w:rsid w:val="00C87B22"/>
  </w:style>
  <w:style w:type="character" w:customStyle="1" w:styleId="Heading4Char">
    <w:name w:val="Heading 4 Char"/>
    <w:basedOn w:val="DefaultParagraphFont"/>
    <w:link w:val="Heading4"/>
    <w:uiPriority w:val="9"/>
    <w:semiHidden/>
    <w:rsid w:val="00B2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20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B20330"/>
  </w:style>
  <w:style w:type="paragraph" w:styleId="BodyText">
    <w:name w:val="Body Text"/>
    <w:basedOn w:val="Normal"/>
    <w:link w:val="BodyTextChar"/>
    <w:uiPriority w:val="99"/>
    <w:semiHidden/>
    <w:unhideWhenUsed/>
    <w:rsid w:val="00B203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0330"/>
  </w:style>
  <w:style w:type="paragraph" w:styleId="Header">
    <w:name w:val="header"/>
    <w:basedOn w:val="Normal"/>
    <w:link w:val="Head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330"/>
  </w:style>
  <w:style w:type="paragraph" w:styleId="Footer">
    <w:name w:val="footer"/>
    <w:basedOn w:val="Normal"/>
    <w:link w:val="Foot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330"/>
  </w:style>
  <w:style w:type="paragraph" w:styleId="ListParagraph">
    <w:name w:val="List Paragraph"/>
    <w:basedOn w:val="Normal"/>
    <w:uiPriority w:val="34"/>
    <w:qFormat/>
    <w:rsid w:val="00B20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3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1C0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4">
    <w:name w:val="Medium Shading 2 Accent 4"/>
    <w:basedOn w:val="TableNormal"/>
    <w:uiPriority w:val="64"/>
    <w:rsid w:val="004C1C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4C1C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7B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1C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3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B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C87B22"/>
  </w:style>
  <w:style w:type="character" w:customStyle="1" w:styleId="mdc-buttonlabel">
    <w:name w:val="mdc-button__label"/>
    <w:basedOn w:val="DefaultParagraphFont"/>
    <w:rsid w:val="00C87B22"/>
  </w:style>
  <w:style w:type="character" w:customStyle="1" w:styleId="show-more-button-text">
    <w:name w:val="show-more-button-text"/>
    <w:basedOn w:val="DefaultParagraphFont"/>
    <w:rsid w:val="00C87B22"/>
  </w:style>
  <w:style w:type="character" w:customStyle="1" w:styleId="mat-focus-indicator">
    <w:name w:val="mat-focus-indicator"/>
    <w:basedOn w:val="DefaultParagraphFont"/>
    <w:rsid w:val="00C87B22"/>
  </w:style>
  <w:style w:type="character" w:customStyle="1" w:styleId="mat-mdc-button-touch-target">
    <w:name w:val="mat-mdc-button-touch-target"/>
    <w:basedOn w:val="DefaultParagraphFont"/>
    <w:rsid w:val="00C87B22"/>
  </w:style>
  <w:style w:type="character" w:customStyle="1" w:styleId="user-query-container">
    <w:name w:val="user-query-container"/>
    <w:basedOn w:val="DefaultParagraphFont"/>
    <w:rsid w:val="00C87B22"/>
  </w:style>
  <w:style w:type="character" w:customStyle="1" w:styleId="user-query-bubble-with-background">
    <w:name w:val="user-query-bubble-with-background"/>
    <w:basedOn w:val="DefaultParagraphFont"/>
    <w:rsid w:val="00C87B22"/>
  </w:style>
  <w:style w:type="character" w:customStyle="1" w:styleId="horizontal-container">
    <w:name w:val="horizontal-container"/>
    <w:basedOn w:val="DefaultParagraphFont"/>
    <w:rsid w:val="00C87B22"/>
  </w:style>
  <w:style w:type="paragraph" w:customStyle="1" w:styleId="query-text-line">
    <w:name w:val="query-text-line"/>
    <w:basedOn w:val="Normal"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C87B22"/>
  </w:style>
  <w:style w:type="paragraph" w:styleId="NormalWeb">
    <w:name w:val="Normal (Web)"/>
    <w:basedOn w:val="Normal"/>
    <w:uiPriority w:val="99"/>
    <w:unhideWhenUsed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7B22"/>
    <w:rPr>
      <w:b/>
      <w:bCs/>
    </w:rPr>
  </w:style>
  <w:style w:type="character" w:styleId="Emphasis">
    <w:name w:val="Emphasis"/>
    <w:basedOn w:val="DefaultParagraphFont"/>
    <w:uiPriority w:val="20"/>
    <w:qFormat/>
    <w:rsid w:val="00C87B22"/>
    <w:rPr>
      <w:i/>
      <w:iCs/>
    </w:rPr>
  </w:style>
  <w:style w:type="character" w:customStyle="1" w:styleId="ng-tns-c2927229620-71">
    <w:name w:val="ng-tns-c2927229620-71"/>
    <w:basedOn w:val="DefaultParagraphFont"/>
    <w:rsid w:val="00C87B22"/>
  </w:style>
  <w:style w:type="character" w:customStyle="1" w:styleId="ng-tns-c2927229620-78">
    <w:name w:val="ng-tns-c2927229620-78"/>
    <w:basedOn w:val="DefaultParagraphFont"/>
    <w:rsid w:val="00C87B22"/>
  </w:style>
  <w:style w:type="character" w:customStyle="1" w:styleId="Heading4Char">
    <w:name w:val="Heading 4 Char"/>
    <w:basedOn w:val="DefaultParagraphFont"/>
    <w:link w:val="Heading4"/>
    <w:uiPriority w:val="9"/>
    <w:semiHidden/>
    <w:rsid w:val="00B2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20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B20330"/>
  </w:style>
  <w:style w:type="paragraph" w:styleId="BodyText">
    <w:name w:val="Body Text"/>
    <w:basedOn w:val="Normal"/>
    <w:link w:val="BodyTextChar"/>
    <w:uiPriority w:val="99"/>
    <w:semiHidden/>
    <w:unhideWhenUsed/>
    <w:rsid w:val="00B203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0330"/>
  </w:style>
  <w:style w:type="paragraph" w:styleId="Header">
    <w:name w:val="header"/>
    <w:basedOn w:val="Normal"/>
    <w:link w:val="Head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330"/>
  </w:style>
  <w:style w:type="paragraph" w:styleId="Footer">
    <w:name w:val="footer"/>
    <w:basedOn w:val="Normal"/>
    <w:link w:val="Foot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330"/>
  </w:style>
  <w:style w:type="paragraph" w:styleId="ListParagraph">
    <w:name w:val="List Paragraph"/>
    <w:basedOn w:val="Normal"/>
    <w:uiPriority w:val="34"/>
    <w:qFormat/>
    <w:rsid w:val="00B20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3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1C0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4">
    <w:name w:val="Medium Shading 2 Accent 4"/>
    <w:basedOn w:val="TableNormal"/>
    <w:uiPriority w:val="64"/>
    <w:rsid w:val="004C1C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4C1C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47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29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9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014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655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3873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79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8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305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65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72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9872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69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248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6219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50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494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6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18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17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49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0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78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260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2886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205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449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513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748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4385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9383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592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91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77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644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633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994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222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147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791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80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05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94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348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2602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053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86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8091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952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837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387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101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365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469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825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5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791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7081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2019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42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64669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273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491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8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2415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181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924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1533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616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3011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84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621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1478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7650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683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834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634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300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1022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845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95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3295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748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512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6476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8956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035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27595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4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0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7</Pages>
  <Words>868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0</cp:revision>
  <cp:lastPrinted>2025-08-10T12:56:00Z</cp:lastPrinted>
  <dcterms:created xsi:type="dcterms:W3CDTF">2025-06-15T05:59:00Z</dcterms:created>
  <dcterms:modified xsi:type="dcterms:W3CDTF">2025-08-10T13:54:00Z</dcterms:modified>
</cp:coreProperties>
</file>